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B05EC6" w14:textId="77777777" w:rsidR="001156D7" w:rsidRPr="00E22E04" w:rsidRDefault="001156D7">
      <w:pPr>
        <w:rPr>
          <w:rFonts w:ascii="Calibri" w:hAnsi="Calibri" w:cs="Calibri"/>
          <w:b/>
          <w:sz w:val="22"/>
          <w:szCs w:val="22"/>
        </w:rPr>
      </w:pPr>
    </w:p>
    <w:p w14:paraId="16B05EC7" w14:textId="6AEDB7C8" w:rsidR="00A85F32" w:rsidRPr="007B786B" w:rsidRDefault="00210C95" w:rsidP="00A85F32">
      <w:pPr>
        <w:jc w:val="center"/>
        <w:rPr>
          <w:rFonts w:ascii="Calibri" w:hAnsi="Calibri" w:cs="Calibri"/>
          <w:b/>
        </w:rPr>
      </w:pPr>
      <w:r w:rsidRPr="007B786B">
        <w:rPr>
          <w:rFonts w:ascii="Calibri" w:hAnsi="Calibri" w:cs="Calibri"/>
          <w:b/>
        </w:rPr>
        <w:t xml:space="preserve">PARERE SCIENTIFICO </w:t>
      </w:r>
      <w:r w:rsidR="00A85F32" w:rsidRPr="007B786B">
        <w:rPr>
          <w:rFonts w:ascii="Calibri" w:hAnsi="Calibri" w:cs="Calibri"/>
          <w:b/>
        </w:rPr>
        <w:t xml:space="preserve">PROGETTO DI TESI </w:t>
      </w:r>
    </w:p>
    <w:p w14:paraId="16B05EC9" w14:textId="456998FB" w:rsidR="00C05B2C" w:rsidRPr="007B786B" w:rsidRDefault="00E22E04" w:rsidP="00E22E04">
      <w:pPr>
        <w:spacing w:line="360" w:lineRule="auto"/>
        <w:jc w:val="center"/>
        <w:rPr>
          <w:rFonts w:ascii="Calibri" w:hAnsi="Calibri" w:cs="Calibri"/>
          <w:b/>
        </w:rPr>
      </w:pPr>
      <w:r w:rsidRPr="007B786B">
        <w:rPr>
          <w:rFonts w:ascii="Calibri" w:hAnsi="Calibri" w:cs="Calibri"/>
          <w:b/>
        </w:rPr>
        <w:t>Premio di studio GLOBAL THESIS a.</w:t>
      </w:r>
      <w:r w:rsidR="001E4A62">
        <w:rPr>
          <w:rFonts w:ascii="Calibri" w:hAnsi="Calibri" w:cs="Calibri"/>
          <w:b/>
        </w:rPr>
        <w:t xml:space="preserve"> </w:t>
      </w:r>
      <w:bookmarkStart w:id="0" w:name="_GoBack"/>
      <w:bookmarkEnd w:id="0"/>
      <w:r w:rsidRPr="007B786B">
        <w:rPr>
          <w:rFonts w:ascii="Calibri" w:hAnsi="Calibri" w:cs="Calibri"/>
          <w:b/>
        </w:rPr>
        <w:t>a. 2023-24</w:t>
      </w:r>
    </w:p>
    <w:p w14:paraId="01B8576F" w14:textId="77777777" w:rsidR="00E22E04" w:rsidRPr="00E22E04" w:rsidRDefault="00E22E04" w:rsidP="00E22E04">
      <w:pPr>
        <w:spacing w:line="360" w:lineRule="auto"/>
        <w:jc w:val="center"/>
        <w:rPr>
          <w:rFonts w:ascii="Calibri" w:hAnsi="Calibri" w:cs="Calibri"/>
          <w:b/>
          <w:sz w:val="22"/>
          <w:szCs w:val="22"/>
        </w:rPr>
      </w:pPr>
    </w:p>
    <w:p w14:paraId="16B05ECA" w14:textId="77777777" w:rsidR="007A5334" w:rsidRPr="00E22E04" w:rsidRDefault="00A85F32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 xml:space="preserve">Cognome e nome </w:t>
      </w:r>
    </w:p>
    <w:p w14:paraId="16B05ECC" w14:textId="609E702A" w:rsidR="00A85F32" w:rsidRPr="00E22E04" w:rsidRDefault="00A85F32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...................................................................................................................</w:t>
      </w:r>
      <w:r w:rsidR="005B7D7C">
        <w:rPr>
          <w:rFonts w:ascii="Calibri" w:hAnsi="Calibri" w:cs="Calibri"/>
          <w:b/>
          <w:sz w:val="22"/>
          <w:szCs w:val="22"/>
        </w:rPr>
        <w:t>.................................</w:t>
      </w:r>
    </w:p>
    <w:p w14:paraId="16B05ECD" w14:textId="77777777" w:rsidR="00A85F32" w:rsidRPr="00E22E04" w:rsidRDefault="00A85F32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</w:p>
    <w:p w14:paraId="16B05ECF" w14:textId="3D067BD2" w:rsidR="007A5334" w:rsidRPr="00E22E04" w:rsidRDefault="00A85F32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 xml:space="preserve">Titolo della </w:t>
      </w:r>
      <w:r w:rsidR="007A5334" w:rsidRPr="00E22E04">
        <w:rPr>
          <w:rFonts w:ascii="Calibri" w:hAnsi="Calibri" w:cs="Calibri"/>
          <w:b/>
          <w:sz w:val="22"/>
          <w:szCs w:val="22"/>
        </w:rPr>
        <w:t>tesi</w:t>
      </w:r>
    </w:p>
    <w:p w14:paraId="16B05ED0" w14:textId="3941DBD7" w:rsidR="00A85F32" w:rsidRPr="00E22E04" w:rsidRDefault="00A85F32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...................................................................................................................</w:t>
      </w:r>
      <w:r w:rsidR="005B7D7C">
        <w:rPr>
          <w:rFonts w:ascii="Calibri" w:hAnsi="Calibri" w:cs="Calibri"/>
          <w:b/>
          <w:sz w:val="22"/>
          <w:szCs w:val="22"/>
        </w:rPr>
        <w:t>................................</w:t>
      </w:r>
    </w:p>
    <w:p w14:paraId="16B05ED1" w14:textId="77777777" w:rsidR="00A85F32" w:rsidRPr="00E22E04" w:rsidRDefault="00A85F32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</w:p>
    <w:p w14:paraId="16B05ED3" w14:textId="3CC8F178" w:rsidR="007A5334" w:rsidRPr="00E22E04" w:rsidRDefault="00A85F32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 xml:space="preserve">Relatore </w:t>
      </w:r>
    </w:p>
    <w:p w14:paraId="16B05ED4" w14:textId="2E9BA61E" w:rsidR="00A85F32" w:rsidRPr="00E22E04" w:rsidRDefault="00A85F32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...................................................................................................................</w:t>
      </w:r>
      <w:r w:rsidR="005B7D7C">
        <w:rPr>
          <w:rFonts w:ascii="Calibri" w:hAnsi="Calibri" w:cs="Calibri"/>
          <w:b/>
          <w:sz w:val="22"/>
          <w:szCs w:val="22"/>
        </w:rPr>
        <w:t>.................................</w:t>
      </w:r>
    </w:p>
    <w:p w14:paraId="16B05ED5" w14:textId="77777777" w:rsidR="00DF75BB" w:rsidRPr="00E22E04" w:rsidRDefault="00DF75BB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</w:p>
    <w:p w14:paraId="16B05ED7" w14:textId="03E45BB1" w:rsidR="007A5334" w:rsidRPr="00E22E04" w:rsidRDefault="00DF75BB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Tutor presso istituzione ospitante</w:t>
      </w:r>
    </w:p>
    <w:p w14:paraId="16B05ED8" w14:textId="24408CAA" w:rsidR="00A85F32" w:rsidRPr="00E22E04" w:rsidRDefault="00DF75BB" w:rsidP="007A5334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...................................................................................................................</w:t>
      </w:r>
      <w:r w:rsidR="005B7D7C">
        <w:rPr>
          <w:rFonts w:ascii="Calibri" w:hAnsi="Calibri" w:cs="Calibri"/>
          <w:b/>
          <w:sz w:val="22"/>
          <w:szCs w:val="22"/>
        </w:rPr>
        <w:t>................................</w:t>
      </w:r>
    </w:p>
    <w:p w14:paraId="16B05ED9" w14:textId="77777777" w:rsidR="00A85F32" w:rsidRDefault="00A85F32" w:rsidP="00A85F32">
      <w:pPr>
        <w:rPr>
          <w:rFonts w:ascii="Calibri" w:hAnsi="Calibri" w:cs="Calibri"/>
          <w:b/>
          <w:sz w:val="22"/>
          <w:szCs w:val="22"/>
        </w:rPr>
      </w:pPr>
    </w:p>
    <w:p w14:paraId="37BAE223" w14:textId="77777777" w:rsidR="009434C6" w:rsidRPr="00E22E04" w:rsidRDefault="009434C6" w:rsidP="00A85F32">
      <w:pPr>
        <w:rPr>
          <w:rFonts w:ascii="Calibri" w:hAnsi="Calibri" w:cs="Calibri"/>
          <w:b/>
          <w:sz w:val="22"/>
          <w:szCs w:val="22"/>
        </w:rPr>
      </w:pPr>
    </w:p>
    <w:p w14:paraId="16B05EDA" w14:textId="77777777" w:rsidR="00DF75BB" w:rsidRPr="00E22E04" w:rsidRDefault="00DF75BB" w:rsidP="00A85F32">
      <w:pPr>
        <w:rPr>
          <w:rFonts w:ascii="Calibri" w:hAnsi="Calibri" w:cs="Calibri"/>
          <w:b/>
          <w:sz w:val="22"/>
          <w:szCs w:val="22"/>
        </w:rPr>
      </w:pPr>
    </w:p>
    <w:p w14:paraId="16B05EDB" w14:textId="1DE1FCCA" w:rsidR="00A85F32" w:rsidRPr="00E22E04" w:rsidRDefault="00A85F32" w:rsidP="00A85F32">
      <w:pPr>
        <w:numPr>
          <w:ilvl w:val="0"/>
          <w:numId w:val="4"/>
        </w:numPr>
        <w:ind w:left="284" w:hanging="284"/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Inquadramento teorico del tema che si intende affrontare (massimo:</w:t>
      </w:r>
      <w:r w:rsidR="003C79AA" w:rsidRPr="00E22E04">
        <w:rPr>
          <w:rFonts w:ascii="Calibri" w:hAnsi="Calibri" w:cs="Calibri"/>
          <w:b/>
          <w:sz w:val="22"/>
          <w:szCs w:val="22"/>
        </w:rPr>
        <w:t>12 punti</w:t>
      </w:r>
      <w:r w:rsidRPr="00E22E04">
        <w:rPr>
          <w:rFonts w:ascii="Calibri" w:hAnsi="Calibri" w:cs="Calibri"/>
          <w:b/>
          <w:sz w:val="22"/>
          <w:szCs w:val="22"/>
        </w:rPr>
        <w:t>)</w:t>
      </w:r>
    </w:p>
    <w:p w14:paraId="16B05EEC" w14:textId="77777777" w:rsidR="00A85F32" w:rsidRPr="00E22E04" w:rsidRDefault="00A85F32" w:rsidP="00A85F32">
      <w:pPr>
        <w:rPr>
          <w:rFonts w:ascii="Calibri" w:hAnsi="Calibri" w:cs="Calibri"/>
          <w:b/>
          <w:sz w:val="22"/>
          <w:szCs w:val="22"/>
        </w:rPr>
      </w:pPr>
    </w:p>
    <w:p w14:paraId="16B05EED" w14:textId="27A7C56F" w:rsidR="00A85F32" w:rsidRDefault="0051786C" w:rsidP="00A85F32">
      <w:pPr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PUNTI __</w:t>
      </w:r>
      <w:r w:rsidR="008D6C79" w:rsidRPr="00E22E04">
        <w:rPr>
          <w:rFonts w:ascii="Calibri" w:hAnsi="Calibri" w:cs="Calibri"/>
          <w:b/>
          <w:sz w:val="22"/>
          <w:szCs w:val="22"/>
        </w:rPr>
        <w:t>_</w:t>
      </w:r>
      <w:r w:rsidRPr="00E22E04">
        <w:rPr>
          <w:rFonts w:ascii="Calibri" w:hAnsi="Calibri" w:cs="Calibri"/>
          <w:b/>
          <w:sz w:val="22"/>
          <w:szCs w:val="22"/>
        </w:rPr>
        <w:t>/12</w:t>
      </w:r>
    </w:p>
    <w:p w14:paraId="77455D47" w14:textId="77777777" w:rsidR="008118C2" w:rsidRPr="00E22E04" w:rsidRDefault="008118C2" w:rsidP="00A85F32">
      <w:pPr>
        <w:rPr>
          <w:rFonts w:ascii="Calibri" w:hAnsi="Calibri" w:cs="Calibri"/>
          <w:b/>
          <w:sz w:val="22"/>
          <w:szCs w:val="22"/>
        </w:rPr>
      </w:pPr>
    </w:p>
    <w:p w14:paraId="16B05EEE" w14:textId="77777777" w:rsidR="00841374" w:rsidRPr="00E22E04" w:rsidRDefault="00841374" w:rsidP="00A85F32">
      <w:pPr>
        <w:rPr>
          <w:rFonts w:ascii="Calibri" w:hAnsi="Calibri" w:cs="Calibri"/>
          <w:b/>
          <w:sz w:val="22"/>
          <w:szCs w:val="22"/>
        </w:rPr>
      </w:pPr>
    </w:p>
    <w:p w14:paraId="16B05EEF" w14:textId="6C9E7D6C" w:rsidR="00A85F32" w:rsidRPr="00E22E04" w:rsidRDefault="00A85F32" w:rsidP="00A85F32">
      <w:pPr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2. Obiettivi della ricerca (massimo:</w:t>
      </w:r>
      <w:r w:rsidR="003C79AA" w:rsidRPr="00E22E04">
        <w:rPr>
          <w:rFonts w:ascii="Calibri" w:hAnsi="Calibri" w:cs="Calibri"/>
          <w:b/>
          <w:sz w:val="22"/>
          <w:szCs w:val="22"/>
        </w:rPr>
        <w:t xml:space="preserve"> 12 punti</w:t>
      </w:r>
      <w:r w:rsidRPr="00E22E04">
        <w:rPr>
          <w:rFonts w:ascii="Calibri" w:hAnsi="Calibri" w:cs="Calibri"/>
          <w:b/>
          <w:sz w:val="22"/>
          <w:szCs w:val="22"/>
        </w:rPr>
        <w:t>)</w:t>
      </w:r>
    </w:p>
    <w:p w14:paraId="3F6D0B0D" w14:textId="77777777" w:rsidR="00EA6D4B" w:rsidRPr="00E22E04" w:rsidRDefault="00EA6D4B" w:rsidP="00A85F32">
      <w:pPr>
        <w:rPr>
          <w:rFonts w:ascii="Calibri" w:hAnsi="Calibri" w:cs="Calibri"/>
          <w:b/>
          <w:sz w:val="22"/>
          <w:szCs w:val="22"/>
        </w:rPr>
      </w:pPr>
    </w:p>
    <w:p w14:paraId="0927C8A2" w14:textId="2C8D2FBC" w:rsidR="00F87E73" w:rsidRDefault="0089203B" w:rsidP="00A85F32">
      <w:pPr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PUNTI ___/12</w:t>
      </w:r>
    </w:p>
    <w:p w14:paraId="3B186368" w14:textId="77777777" w:rsidR="008118C2" w:rsidRPr="00E22E04" w:rsidRDefault="008118C2" w:rsidP="00A85F32">
      <w:pPr>
        <w:rPr>
          <w:rFonts w:ascii="Calibri" w:hAnsi="Calibri" w:cs="Calibri"/>
          <w:b/>
          <w:sz w:val="22"/>
          <w:szCs w:val="22"/>
        </w:rPr>
      </w:pPr>
    </w:p>
    <w:p w14:paraId="36F92F35" w14:textId="77777777" w:rsidR="0051786C" w:rsidRPr="00E22E04" w:rsidRDefault="0051786C" w:rsidP="00A85F32">
      <w:pPr>
        <w:rPr>
          <w:rFonts w:ascii="Calibri" w:hAnsi="Calibri" w:cs="Calibri"/>
          <w:sz w:val="22"/>
          <w:szCs w:val="22"/>
        </w:rPr>
      </w:pPr>
    </w:p>
    <w:p w14:paraId="16B05F02" w14:textId="3B3BB023" w:rsidR="00A85F32" w:rsidRPr="00E22E04" w:rsidRDefault="00A85F32" w:rsidP="00A85F32">
      <w:pPr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 xml:space="preserve">3. Illustrazione articolata della metodologia della ricerca </w:t>
      </w:r>
      <w:r w:rsidR="00BD021F" w:rsidRPr="00E22E04">
        <w:rPr>
          <w:rFonts w:ascii="Calibri" w:hAnsi="Calibri" w:cs="Calibri"/>
          <w:b/>
          <w:sz w:val="22"/>
          <w:szCs w:val="22"/>
        </w:rPr>
        <w:t>(massimo:</w:t>
      </w:r>
      <w:r w:rsidR="003C79AA" w:rsidRPr="00E22E04">
        <w:rPr>
          <w:rFonts w:ascii="Calibri" w:hAnsi="Calibri" w:cs="Calibri"/>
          <w:b/>
          <w:sz w:val="22"/>
          <w:szCs w:val="22"/>
        </w:rPr>
        <w:t xml:space="preserve"> 12 punti</w:t>
      </w:r>
      <w:r w:rsidRPr="00E22E04">
        <w:rPr>
          <w:rFonts w:ascii="Calibri" w:hAnsi="Calibri" w:cs="Calibri"/>
          <w:b/>
          <w:sz w:val="22"/>
          <w:szCs w:val="22"/>
        </w:rPr>
        <w:t>)</w:t>
      </w:r>
    </w:p>
    <w:p w14:paraId="22735CE9" w14:textId="77777777" w:rsidR="00EA6D4B" w:rsidRPr="00E22E04" w:rsidRDefault="00EA6D4B" w:rsidP="00A85F32">
      <w:pPr>
        <w:rPr>
          <w:rFonts w:ascii="Calibri" w:hAnsi="Calibri" w:cs="Calibri"/>
          <w:b/>
          <w:sz w:val="22"/>
          <w:szCs w:val="22"/>
        </w:rPr>
      </w:pPr>
    </w:p>
    <w:p w14:paraId="3700A658" w14:textId="554DBDB3" w:rsidR="00DC75D8" w:rsidRDefault="0089203B" w:rsidP="00A85F32">
      <w:pPr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PUNTI ___/12</w:t>
      </w:r>
    </w:p>
    <w:p w14:paraId="31AA54F0" w14:textId="77777777" w:rsidR="008118C2" w:rsidRPr="00E22E04" w:rsidRDefault="008118C2" w:rsidP="00A85F32">
      <w:pPr>
        <w:rPr>
          <w:rFonts w:ascii="Calibri" w:hAnsi="Calibri" w:cs="Calibri"/>
          <w:b/>
          <w:sz w:val="22"/>
          <w:szCs w:val="22"/>
        </w:rPr>
      </w:pPr>
    </w:p>
    <w:p w14:paraId="16B05F13" w14:textId="77777777" w:rsidR="00A85F32" w:rsidRPr="00E22E04" w:rsidRDefault="00A85F32" w:rsidP="00A85F32">
      <w:pPr>
        <w:rPr>
          <w:rFonts w:ascii="Calibri" w:hAnsi="Calibri" w:cs="Calibri"/>
          <w:b/>
          <w:sz w:val="22"/>
          <w:szCs w:val="22"/>
        </w:rPr>
      </w:pPr>
    </w:p>
    <w:p w14:paraId="16B05F14" w14:textId="5D6985F5" w:rsidR="00A85F32" w:rsidRPr="00E22E04" w:rsidRDefault="00F123FA" w:rsidP="00A85F32">
      <w:pPr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4. Valutazione</w:t>
      </w:r>
      <w:r w:rsidR="00AE4E6F" w:rsidRPr="00E22E04">
        <w:rPr>
          <w:rFonts w:ascii="Calibri" w:hAnsi="Calibri" w:cs="Calibri"/>
          <w:b/>
          <w:sz w:val="22"/>
          <w:szCs w:val="22"/>
        </w:rPr>
        <w:t xml:space="preserve"> degli </w:t>
      </w:r>
      <w:r w:rsidR="009D1778" w:rsidRPr="00E22E04">
        <w:rPr>
          <w:rFonts w:ascii="Calibri" w:hAnsi="Calibri" w:cs="Calibri"/>
          <w:b/>
          <w:sz w:val="22"/>
          <w:szCs w:val="22"/>
        </w:rPr>
        <w:t>esiti</w:t>
      </w:r>
      <w:r w:rsidRPr="00E22E04">
        <w:rPr>
          <w:rFonts w:ascii="Calibri" w:hAnsi="Calibri" w:cs="Calibri"/>
          <w:b/>
          <w:sz w:val="22"/>
          <w:szCs w:val="22"/>
        </w:rPr>
        <w:t xml:space="preserve"> complessiv</w:t>
      </w:r>
      <w:r w:rsidR="009D1778" w:rsidRPr="00E22E04">
        <w:rPr>
          <w:rFonts w:ascii="Calibri" w:hAnsi="Calibri" w:cs="Calibri"/>
          <w:b/>
          <w:sz w:val="22"/>
          <w:szCs w:val="22"/>
        </w:rPr>
        <w:t>i</w:t>
      </w:r>
      <w:r w:rsidRPr="00E22E04">
        <w:rPr>
          <w:rFonts w:ascii="Calibri" w:hAnsi="Calibri" w:cs="Calibri"/>
          <w:b/>
          <w:sz w:val="22"/>
          <w:szCs w:val="22"/>
        </w:rPr>
        <w:t xml:space="preserve"> del progetto di tesi</w:t>
      </w:r>
      <w:r w:rsidR="009F2275" w:rsidRPr="00E22E04">
        <w:rPr>
          <w:rFonts w:ascii="Calibri" w:hAnsi="Calibri" w:cs="Calibri"/>
          <w:b/>
          <w:sz w:val="22"/>
          <w:szCs w:val="22"/>
        </w:rPr>
        <w:t xml:space="preserve"> (massimo: 14 punti)</w:t>
      </w:r>
    </w:p>
    <w:p w14:paraId="6D44BFE6" w14:textId="77777777" w:rsidR="00EA6D4B" w:rsidRPr="00E22E04" w:rsidRDefault="00EA6D4B" w:rsidP="00A85F32">
      <w:pPr>
        <w:rPr>
          <w:rFonts w:ascii="Calibri" w:hAnsi="Calibri" w:cs="Calibri"/>
          <w:b/>
          <w:sz w:val="22"/>
          <w:szCs w:val="22"/>
        </w:rPr>
      </w:pPr>
    </w:p>
    <w:p w14:paraId="16B05F25" w14:textId="3EC02B2A" w:rsidR="007C6984" w:rsidRDefault="0089203B" w:rsidP="00A85F32">
      <w:pPr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PUNTI ___/14</w:t>
      </w:r>
    </w:p>
    <w:p w14:paraId="6A9E59A2" w14:textId="77777777" w:rsidR="00E22E04" w:rsidRDefault="00E22E04" w:rsidP="00A85F32">
      <w:pPr>
        <w:rPr>
          <w:rFonts w:ascii="Calibri" w:hAnsi="Calibri" w:cs="Calibri"/>
          <w:b/>
          <w:sz w:val="22"/>
          <w:szCs w:val="22"/>
        </w:rPr>
      </w:pPr>
    </w:p>
    <w:p w14:paraId="16B05F26" w14:textId="77777777" w:rsidR="00A85F32" w:rsidRPr="00E22E04" w:rsidRDefault="00A85F32" w:rsidP="00A85F32">
      <w:pPr>
        <w:rPr>
          <w:rFonts w:ascii="Calibri" w:hAnsi="Calibri" w:cs="Calibri"/>
          <w:b/>
          <w:sz w:val="22"/>
          <w:szCs w:val="22"/>
        </w:rPr>
      </w:pPr>
    </w:p>
    <w:p w14:paraId="16B05F28" w14:textId="77777777" w:rsidR="00DF75BB" w:rsidRDefault="00DF75BB" w:rsidP="00DF75BB">
      <w:pPr>
        <w:rPr>
          <w:rFonts w:ascii="Calibri" w:hAnsi="Calibri" w:cs="Calibri"/>
          <w:b/>
          <w:sz w:val="22"/>
          <w:szCs w:val="22"/>
        </w:rPr>
      </w:pPr>
    </w:p>
    <w:p w14:paraId="3ACF2493" w14:textId="77777777" w:rsidR="009434C6" w:rsidRPr="00E22E04" w:rsidRDefault="009434C6" w:rsidP="00DF75BB">
      <w:pPr>
        <w:rPr>
          <w:rFonts w:ascii="Calibri" w:hAnsi="Calibri" w:cs="Calibri"/>
          <w:b/>
          <w:sz w:val="22"/>
          <w:szCs w:val="22"/>
        </w:rPr>
      </w:pPr>
    </w:p>
    <w:p w14:paraId="16B05F2C" w14:textId="2AD8644C" w:rsidR="00DF75BB" w:rsidRPr="00E22E04" w:rsidRDefault="00DF75BB" w:rsidP="00DF75BB">
      <w:pPr>
        <w:rPr>
          <w:rFonts w:ascii="Calibri" w:hAnsi="Calibri" w:cs="Calibri"/>
          <w:b/>
          <w:sz w:val="22"/>
          <w:szCs w:val="22"/>
        </w:rPr>
      </w:pPr>
      <w:r w:rsidRPr="008118C2">
        <w:rPr>
          <w:rFonts w:ascii="Calibri" w:hAnsi="Calibri" w:cs="Calibri"/>
          <w:b/>
          <w:sz w:val="22"/>
          <w:szCs w:val="22"/>
        </w:rPr>
        <w:t>Data</w:t>
      </w:r>
      <w:r w:rsidR="008118C2">
        <w:rPr>
          <w:rFonts w:ascii="Calibri" w:hAnsi="Calibri" w:cs="Calibri"/>
          <w:b/>
          <w:sz w:val="22"/>
          <w:szCs w:val="22"/>
        </w:rPr>
        <w:t>,</w:t>
      </w:r>
      <w:r w:rsidRPr="008118C2">
        <w:rPr>
          <w:rFonts w:ascii="Calibri" w:hAnsi="Calibri" w:cs="Calibri"/>
          <w:b/>
          <w:sz w:val="22"/>
          <w:szCs w:val="22"/>
        </w:rPr>
        <w:t xml:space="preserve">                        </w:t>
      </w:r>
      <w:r w:rsidR="00FD18EE" w:rsidRPr="008118C2">
        <w:rPr>
          <w:rFonts w:ascii="Calibri" w:hAnsi="Calibri" w:cs="Calibri"/>
          <w:b/>
          <w:sz w:val="22"/>
          <w:szCs w:val="22"/>
        </w:rPr>
        <w:t xml:space="preserve">                         </w:t>
      </w:r>
    </w:p>
    <w:p w14:paraId="0332AD86" w14:textId="77777777" w:rsidR="00E22E04" w:rsidRDefault="00DF75BB" w:rsidP="00F123FA">
      <w:pPr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ab/>
      </w:r>
      <w:r w:rsidRPr="00E22E04">
        <w:rPr>
          <w:rFonts w:ascii="Calibri" w:hAnsi="Calibri" w:cs="Calibri"/>
          <w:b/>
          <w:sz w:val="22"/>
          <w:szCs w:val="22"/>
        </w:rPr>
        <w:tab/>
      </w:r>
      <w:r w:rsidRPr="00E22E04">
        <w:rPr>
          <w:rFonts w:ascii="Calibri" w:hAnsi="Calibri" w:cs="Calibri"/>
          <w:b/>
          <w:sz w:val="22"/>
          <w:szCs w:val="22"/>
        </w:rPr>
        <w:tab/>
      </w:r>
      <w:r w:rsidRPr="00E22E04">
        <w:rPr>
          <w:rFonts w:ascii="Calibri" w:hAnsi="Calibri" w:cs="Calibri"/>
          <w:b/>
          <w:sz w:val="22"/>
          <w:szCs w:val="22"/>
        </w:rPr>
        <w:tab/>
      </w:r>
      <w:r w:rsidRPr="00E22E04">
        <w:rPr>
          <w:rFonts w:ascii="Calibri" w:hAnsi="Calibri" w:cs="Calibri"/>
          <w:b/>
          <w:sz w:val="22"/>
          <w:szCs w:val="22"/>
        </w:rPr>
        <w:tab/>
      </w:r>
      <w:r w:rsidRPr="00E22E04">
        <w:rPr>
          <w:rFonts w:ascii="Calibri" w:hAnsi="Calibri" w:cs="Calibri"/>
          <w:b/>
          <w:sz w:val="22"/>
          <w:szCs w:val="22"/>
        </w:rPr>
        <w:tab/>
      </w:r>
      <w:r w:rsidRPr="00E22E04">
        <w:rPr>
          <w:rFonts w:ascii="Calibri" w:hAnsi="Calibri" w:cs="Calibri"/>
          <w:b/>
          <w:sz w:val="22"/>
          <w:szCs w:val="22"/>
        </w:rPr>
        <w:tab/>
      </w:r>
    </w:p>
    <w:p w14:paraId="52931430" w14:textId="77777777" w:rsidR="00E22E04" w:rsidRDefault="00E22E04" w:rsidP="00F123FA">
      <w:pPr>
        <w:rPr>
          <w:rFonts w:ascii="Calibri" w:hAnsi="Calibri" w:cs="Calibri"/>
          <w:b/>
          <w:sz w:val="22"/>
          <w:szCs w:val="22"/>
        </w:rPr>
      </w:pPr>
    </w:p>
    <w:p w14:paraId="17F8AC21" w14:textId="4A379D1C" w:rsidR="00AF47D6" w:rsidRPr="00E22E04" w:rsidRDefault="00AF47D6" w:rsidP="00E22E04">
      <w:pPr>
        <w:jc w:val="center"/>
        <w:rPr>
          <w:rFonts w:ascii="Calibri" w:hAnsi="Calibri" w:cs="Calibri"/>
          <w:b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Il Coordinatore del Corso di Studio</w:t>
      </w:r>
    </w:p>
    <w:p w14:paraId="4C32448C" w14:textId="77777777" w:rsidR="00AF47D6" w:rsidRPr="00E22E04" w:rsidRDefault="00AF47D6" w:rsidP="00F123FA">
      <w:pPr>
        <w:rPr>
          <w:rFonts w:ascii="Calibri" w:hAnsi="Calibri" w:cs="Calibri"/>
          <w:b/>
          <w:sz w:val="22"/>
          <w:szCs w:val="22"/>
        </w:rPr>
      </w:pPr>
    </w:p>
    <w:p w14:paraId="6F7A5E2F" w14:textId="77777777" w:rsidR="00E22E04" w:rsidRDefault="00E22E04" w:rsidP="00F123FA">
      <w:pPr>
        <w:rPr>
          <w:rFonts w:ascii="Calibri" w:hAnsi="Calibri" w:cs="Calibri"/>
          <w:b/>
          <w:sz w:val="22"/>
          <w:szCs w:val="22"/>
        </w:rPr>
      </w:pPr>
    </w:p>
    <w:p w14:paraId="447C2EBB" w14:textId="77777777" w:rsidR="00E22E04" w:rsidRDefault="00E22E04" w:rsidP="00F123FA">
      <w:pPr>
        <w:rPr>
          <w:rFonts w:ascii="Calibri" w:hAnsi="Calibri" w:cs="Calibri"/>
          <w:b/>
          <w:sz w:val="22"/>
          <w:szCs w:val="22"/>
        </w:rPr>
      </w:pPr>
    </w:p>
    <w:p w14:paraId="16B05F30" w14:textId="7FFA3653" w:rsidR="00A85F32" w:rsidRPr="00E22E04" w:rsidRDefault="00AF47D6" w:rsidP="00F123FA">
      <w:pPr>
        <w:rPr>
          <w:rFonts w:ascii="Calibri" w:hAnsi="Calibri" w:cs="Calibri"/>
          <w:sz w:val="22"/>
          <w:szCs w:val="22"/>
        </w:rPr>
      </w:pPr>
      <w:r w:rsidRPr="00E22E04">
        <w:rPr>
          <w:rFonts w:ascii="Calibri" w:hAnsi="Calibri" w:cs="Calibri"/>
          <w:b/>
          <w:sz w:val="22"/>
          <w:szCs w:val="22"/>
        </w:rPr>
        <w:t>N.B.: Il presente documento</w:t>
      </w:r>
      <w:r w:rsidR="001E2A96" w:rsidRPr="00E22E04">
        <w:rPr>
          <w:rFonts w:ascii="Calibri" w:hAnsi="Calibri" w:cs="Calibri"/>
          <w:b/>
          <w:sz w:val="22"/>
          <w:szCs w:val="22"/>
        </w:rPr>
        <w:t>, debitamente compilato e sottoscritto,</w:t>
      </w:r>
      <w:r w:rsidRPr="00E22E04">
        <w:rPr>
          <w:rFonts w:ascii="Calibri" w:hAnsi="Calibri" w:cs="Calibri"/>
          <w:b/>
          <w:sz w:val="22"/>
          <w:szCs w:val="22"/>
        </w:rPr>
        <w:t xml:space="preserve"> va allegato all’estratto della delibera</w:t>
      </w:r>
      <w:r w:rsidR="00387BCB" w:rsidRPr="00E22E04">
        <w:rPr>
          <w:rFonts w:ascii="Calibri" w:hAnsi="Calibri" w:cs="Calibri"/>
          <w:b/>
          <w:sz w:val="22"/>
          <w:szCs w:val="22"/>
        </w:rPr>
        <w:t xml:space="preserve"> del Consiglio del Corso di Studio.</w:t>
      </w:r>
      <w:r w:rsidR="00DF75BB" w:rsidRPr="00E22E04">
        <w:rPr>
          <w:rFonts w:ascii="Calibri" w:hAnsi="Calibri" w:cs="Calibri"/>
          <w:b/>
          <w:sz w:val="22"/>
          <w:szCs w:val="22"/>
        </w:rPr>
        <w:tab/>
      </w:r>
      <w:r w:rsidR="00DF75BB" w:rsidRPr="00E22E04">
        <w:rPr>
          <w:rFonts w:ascii="Calibri" w:hAnsi="Calibri" w:cs="Calibri"/>
          <w:b/>
          <w:sz w:val="22"/>
          <w:szCs w:val="22"/>
        </w:rPr>
        <w:tab/>
      </w:r>
      <w:r w:rsidR="00FD18EE" w:rsidRPr="00E22E04">
        <w:rPr>
          <w:rFonts w:ascii="Calibri" w:hAnsi="Calibri" w:cs="Calibri"/>
          <w:b/>
          <w:sz w:val="22"/>
          <w:szCs w:val="22"/>
        </w:rPr>
        <w:t xml:space="preserve">        </w:t>
      </w:r>
    </w:p>
    <w:sectPr w:rsidR="00A85F32" w:rsidRPr="00E22E04">
      <w:headerReference w:type="default" r:id="rId8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5C9BED" w14:textId="77777777" w:rsidR="00A44299" w:rsidRDefault="00A44299">
      <w:r>
        <w:separator/>
      </w:r>
    </w:p>
  </w:endnote>
  <w:endnote w:type="continuationSeparator" w:id="0">
    <w:p w14:paraId="5DB2BC02" w14:textId="77777777" w:rsidR="00A44299" w:rsidRDefault="00A44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B72C0E" w14:textId="77777777" w:rsidR="00A44299" w:rsidRDefault="00A44299">
      <w:r>
        <w:separator/>
      </w:r>
    </w:p>
  </w:footnote>
  <w:footnote w:type="continuationSeparator" w:id="0">
    <w:p w14:paraId="2B2BD610" w14:textId="77777777" w:rsidR="00A44299" w:rsidRDefault="00A442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B05F35" w14:textId="26E7D1BA" w:rsidR="0022117B" w:rsidRDefault="0022117B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302D3B"/>
    <w:multiLevelType w:val="hybridMultilevel"/>
    <w:tmpl w:val="475E4E94"/>
    <w:lvl w:ilvl="0" w:tplc="E2CE96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105B23"/>
    <w:multiLevelType w:val="hybridMultilevel"/>
    <w:tmpl w:val="03CE5872"/>
    <w:lvl w:ilvl="0" w:tplc="380463B2">
      <w:start w:val="2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ascii="Tahoma" w:hAnsi="Tahoma" w:cs="Tahoma" w:hint="default"/>
        <w:color w:val="3366FF"/>
        <w:sz w:val="28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D3C1C51"/>
    <w:multiLevelType w:val="hybridMultilevel"/>
    <w:tmpl w:val="A746A6F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B5368C"/>
    <w:multiLevelType w:val="hybridMultilevel"/>
    <w:tmpl w:val="76B0A2FC"/>
    <w:lvl w:ilvl="0" w:tplc="AF42252C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sz w:val="24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50186788"/>
    <w:multiLevelType w:val="hybridMultilevel"/>
    <w:tmpl w:val="81089FF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F637A5"/>
    <w:multiLevelType w:val="hybridMultilevel"/>
    <w:tmpl w:val="DF2AF98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4B032E"/>
    <w:multiLevelType w:val="hybridMultilevel"/>
    <w:tmpl w:val="76040B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bC0MAUyDC2NDZV0lIJTi4sz8/NACkxqAR7/ZWQsAAAA"/>
  </w:docVars>
  <w:rsids>
    <w:rsidRoot w:val="00134638"/>
    <w:rsid w:val="00037AE9"/>
    <w:rsid w:val="000B278A"/>
    <w:rsid w:val="000B600F"/>
    <w:rsid w:val="00102F8A"/>
    <w:rsid w:val="0011041D"/>
    <w:rsid w:val="00114006"/>
    <w:rsid w:val="001156D7"/>
    <w:rsid w:val="001201CC"/>
    <w:rsid w:val="0012773F"/>
    <w:rsid w:val="00134638"/>
    <w:rsid w:val="0016033E"/>
    <w:rsid w:val="00187F6B"/>
    <w:rsid w:val="001A7089"/>
    <w:rsid w:val="001E2A96"/>
    <w:rsid w:val="001E48D4"/>
    <w:rsid w:val="001E4A62"/>
    <w:rsid w:val="001F11FB"/>
    <w:rsid w:val="001F5A82"/>
    <w:rsid w:val="001F7DE7"/>
    <w:rsid w:val="00210C95"/>
    <w:rsid w:val="0022117B"/>
    <w:rsid w:val="00264FC6"/>
    <w:rsid w:val="00291F08"/>
    <w:rsid w:val="00296C7B"/>
    <w:rsid w:val="002A3C47"/>
    <w:rsid w:val="00336CBE"/>
    <w:rsid w:val="00352064"/>
    <w:rsid w:val="003554C6"/>
    <w:rsid w:val="00387BCB"/>
    <w:rsid w:val="003C79AA"/>
    <w:rsid w:val="003F69C4"/>
    <w:rsid w:val="00406525"/>
    <w:rsid w:val="00410121"/>
    <w:rsid w:val="004257CA"/>
    <w:rsid w:val="004317C3"/>
    <w:rsid w:val="00465AAB"/>
    <w:rsid w:val="00465E83"/>
    <w:rsid w:val="004A4CFF"/>
    <w:rsid w:val="004B73A2"/>
    <w:rsid w:val="004D3A66"/>
    <w:rsid w:val="0051786C"/>
    <w:rsid w:val="005608B0"/>
    <w:rsid w:val="005808B5"/>
    <w:rsid w:val="00583D40"/>
    <w:rsid w:val="0058568A"/>
    <w:rsid w:val="005B7D7C"/>
    <w:rsid w:val="005E261A"/>
    <w:rsid w:val="006069F2"/>
    <w:rsid w:val="006152C6"/>
    <w:rsid w:val="00626FA4"/>
    <w:rsid w:val="00685377"/>
    <w:rsid w:val="00686AB1"/>
    <w:rsid w:val="006B045B"/>
    <w:rsid w:val="006B1651"/>
    <w:rsid w:val="006B4BBA"/>
    <w:rsid w:val="006D5E9B"/>
    <w:rsid w:val="0070456E"/>
    <w:rsid w:val="00721FF3"/>
    <w:rsid w:val="007577A1"/>
    <w:rsid w:val="007771D8"/>
    <w:rsid w:val="0079239E"/>
    <w:rsid w:val="007A5334"/>
    <w:rsid w:val="007A67E8"/>
    <w:rsid w:val="007B5657"/>
    <w:rsid w:val="007B786B"/>
    <w:rsid w:val="007C6984"/>
    <w:rsid w:val="007E0D29"/>
    <w:rsid w:val="007E3619"/>
    <w:rsid w:val="008118C2"/>
    <w:rsid w:val="00841374"/>
    <w:rsid w:val="008425FE"/>
    <w:rsid w:val="00846D8B"/>
    <w:rsid w:val="00880E25"/>
    <w:rsid w:val="008872E2"/>
    <w:rsid w:val="0089203B"/>
    <w:rsid w:val="008D6C79"/>
    <w:rsid w:val="009434C6"/>
    <w:rsid w:val="009451AF"/>
    <w:rsid w:val="0098318A"/>
    <w:rsid w:val="00994A11"/>
    <w:rsid w:val="009A0F38"/>
    <w:rsid w:val="009D1778"/>
    <w:rsid w:val="009D2C20"/>
    <w:rsid w:val="009D2EF7"/>
    <w:rsid w:val="009E0B0F"/>
    <w:rsid w:val="009F2275"/>
    <w:rsid w:val="009F3F10"/>
    <w:rsid w:val="00A3365C"/>
    <w:rsid w:val="00A44299"/>
    <w:rsid w:val="00A44722"/>
    <w:rsid w:val="00A52BFA"/>
    <w:rsid w:val="00A5725E"/>
    <w:rsid w:val="00A7515B"/>
    <w:rsid w:val="00A85F32"/>
    <w:rsid w:val="00AA2EFE"/>
    <w:rsid w:val="00AB3337"/>
    <w:rsid w:val="00AD3A51"/>
    <w:rsid w:val="00AD58DD"/>
    <w:rsid w:val="00AE4E6F"/>
    <w:rsid w:val="00AE69FF"/>
    <w:rsid w:val="00AF47D6"/>
    <w:rsid w:val="00B202B8"/>
    <w:rsid w:val="00B22E38"/>
    <w:rsid w:val="00B313D1"/>
    <w:rsid w:val="00B56813"/>
    <w:rsid w:val="00B96834"/>
    <w:rsid w:val="00BB55CC"/>
    <w:rsid w:val="00BD021F"/>
    <w:rsid w:val="00BD27DE"/>
    <w:rsid w:val="00BF49E6"/>
    <w:rsid w:val="00BF5061"/>
    <w:rsid w:val="00BF6954"/>
    <w:rsid w:val="00C00C6B"/>
    <w:rsid w:val="00C05B2C"/>
    <w:rsid w:val="00C23F1F"/>
    <w:rsid w:val="00C27F31"/>
    <w:rsid w:val="00C3157B"/>
    <w:rsid w:val="00C377C4"/>
    <w:rsid w:val="00C43501"/>
    <w:rsid w:val="00C60D12"/>
    <w:rsid w:val="00C707FF"/>
    <w:rsid w:val="00CC4C75"/>
    <w:rsid w:val="00CF3B71"/>
    <w:rsid w:val="00CF64E5"/>
    <w:rsid w:val="00D15208"/>
    <w:rsid w:val="00D3512B"/>
    <w:rsid w:val="00D40E0A"/>
    <w:rsid w:val="00D43117"/>
    <w:rsid w:val="00D51BE0"/>
    <w:rsid w:val="00D52DB9"/>
    <w:rsid w:val="00D609C8"/>
    <w:rsid w:val="00D87940"/>
    <w:rsid w:val="00D97089"/>
    <w:rsid w:val="00DC75D8"/>
    <w:rsid w:val="00DF75BB"/>
    <w:rsid w:val="00E22E04"/>
    <w:rsid w:val="00E32945"/>
    <w:rsid w:val="00E406DC"/>
    <w:rsid w:val="00E54EFA"/>
    <w:rsid w:val="00E63240"/>
    <w:rsid w:val="00E75CCD"/>
    <w:rsid w:val="00E8557F"/>
    <w:rsid w:val="00E90725"/>
    <w:rsid w:val="00EA6D4B"/>
    <w:rsid w:val="00EB2F72"/>
    <w:rsid w:val="00EC6300"/>
    <w:rsid w:val="00EE0271"/>
    <w:rsid w:val="00EE6E72"/>
    <w:rsid w:val="00EF77B2"/>
    <w:rsid w:val="00F123FA"/>
    <w:rsid w:val="00F24627"/>
    <w:rsid w:val="00F468CE"/>
    <w:rsid w:val="00F52C62"/>
    <w:rsid w:val="00F71E5B"/>
    <w:rsid w:val="00F87E73"/>
    <w:rsid w:val="00F90799"/>
    <w:rsid w:val="00FA7F21"/>
    <w:rsid w:val="00FB3A75"/>
    <w:rsid w:val="00FC5373"/>
    <w:rsid w:val="00FD18EE"/>
    <w:rsid w:val="00FD630C"/>
    <w:rsid w:val="00FE50F2"/>
    <w:rsid w:val="00FF5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B05E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C6984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color w:val="0000FF"/>
      <w:u w:val="single"/>
    </w:rPr>
  </w:style>
  <w:style w:type="paragraph" w:styleId="Testofumetto">
    <w:name w:val="Balloon Text"/>
    <w:basedOn w:val="Normale"/>
    <w:semiHidden/>
    <w:rPr>
      <w:rFonts w:ascii="Tahoma" w:hAnsi="Tahoma" w:cs="Tahoma"/>
      <w:sz w:val="16"/>
      <w:szCs w:val="16"/>
    </w:rPr>
  </w:style>
  <w:style w:type="character" w:styleId="Collegamentovisitato">
    <w:name w:val="FollowedHyperlink"/>
    <w:rPr>
      <w:color w:val="800080"/>
      <w:u w:val="single"/>
    </w:r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table" w:styleId="Grigliatabella">
    <w:name w:val="Table Grid"/>
    <w:basedOn w:val="Tabellanormale"/>
    <w:rsid w:val="00A85F3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foelenco">
    <w:name w:val="List Paragraph"/>
    <w:basedOn w:val="Normale"/>
    <w:uiPriority w:val="34"/>
    <w:qFormat/>
    <w:rsid w:val="009A0F3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C6984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color w:val="0000FF"/>
      <w:u w:val="single"/>
    </w:rPr>
  </w:style>
  <w:style w:type="paragraph" w:styleId="Testofumetto">
    <w:name w:val="Balloon Text"/>
    <w:basedOn w:val="Normale"/>
    <w:semiHidden/>
    <w:rPr>
      <w:rFonts w:ascii="Tahoma" w:hAnsi="Tahoma" w:cs="Tahoma"/>
      <w:sz w:val="16"/>
      <w:szCs w:val="16"/>
    </w:rPr>
  </w:style>
  <w:style w:type="character" w:styleId="Collegamentovisitato">
    <w:name w:val="FollowedHyperlink"/>
    <w:rPr>
      <w:color w:val="800080"/>
      <w:u w:val="single"/>
    </w:r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table" w:styleId="Grigliatabella">
    <w:name w:val="Table Grid"/>
    <w:basedOn w:val="Tabellanormale"/>
    <w:rsid w:val="00A85F3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foelenco">
    <w:name w:val="List Paragraph"/>
    <w:basedOn w:val="Normale"/>
    <w:uiPriority w:val="34"/>
    <w:qFormat/>
    <w:rsid w:val="009A0F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10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ANDO PER UN SOGGIORNO DI STUDIO PRESSO</vt:lpstr>
    </vt:vector>
  </TitlesOfParts>
  <Company>UniMI</Company>
  <LinksUpToDate>false</LinksUpToDate>
  <CharactersWithSpaces>1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DO PER UN SOGGIORNO DI STUDIO PRESSO</dc:title>
  <dc:subject/>
  <dc:creator>MarzaY</dc:creator>
  <cp:keywords/>
  <cp:lastModifiedBy>Hewlett-Packard Company</cp:lastModifiedBy>
  <cp:revision>28</cp:revision>
  <cp:lastPrinted>2011-03-02T13:19:00Z</cp:lastPrinted>
  <dcterms:created xsi:type="dcterms:W3CDTF">2021-11-22T07:57:00Z</dcterms:created>
  <dcterms:modified xsi:type="dcterms:W3CDTF">2023-12-07T10:43:00Z</dcterms:modified>
</cp:coreProperties>
</file>